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7F4A" w:rsidRDefault="00A01F71">
      <w:pPr>
        <w:pStyle w:val="Title"/>
      </w:pPr>
      <w:bookmarkStart w:id="0" w:name="_GoBack"/>
      <w:bookmarkEnd w:id="0"/>
      <w:r>
        <w:t>R Notebook</w:t>
      </w:r>
    </w:p>
    <w:p w:rsidR="00AF7F4A" w:rsidRDefault="00A01F71">
      <w:pPr>
        <w:pStyle w:val="Heading4"/>
      </w:pPr>
      <w:bookmarkStart w:id="1" w:name="Xb311d2a8ee92507478175daac5b2bc669dfa5af"/>
      <w:r>
        <w:t>Problem-10: sampling spaces and probability vector for the tabet problem part-1</w:t>
      </w:r>
    </w:p>
    <w:p w:rsidR="00AF7F4A" w:rsidRDefault="00A01F71"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A2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s1))</w:t>
      </w:r>
      <w:r>
        <w:rPr>
          <w:rStyle w:val="SpecialCharTok"/>
        </w:rPr>
        <w:t>*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s1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s2))</w:t>
      </w:r>
      <w:r>
        <w:rPr>
          <w:rStyle w:val="SpecialCharTok"/>
        </w:rPr>
        <w:t>*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s2)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F7F4A" w:rsidRDefault="00A01F71">
      <w:pPr>
        <w:pStyle w:val="Heading4"/>
      </w:pPr>
      <w:bookmarkStart w:id="2" w:name="X178ba602a6aeda3213150124dd33d94e0264815"/>
      <w:bookmarkEnd w:id="1"/>
      <w:r>
        <w:t>Function to simulate the picking one tablet from the 1st bottle and one from the rest of the pile</w:t>
      </w:r>
    </w:p>
    <w:p w:rsidR="00AF7F4A" w:rsidRDefault="00A01F71">
      <w:pPr>
        <w:pStyle w:val="SourceCode"/>
      </w:pPr>
      <w:r>
        <w:rPr>
          <w:rStyle w:val="NormalTok"/>
        </w:rPr>
        <w:t xml:space="preserve">simTrialTabl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s1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1), </w:t>
      </w:r>
      <w:r>
        <w:rPr>
          <w:rStyle w:val="FunctionTok"/>
        </w:rPr>
        <w:t>sample</w:t>
      </w:r>
      <w:r>
        <w:rPr>
          <w:rStyle w:val="NormalTok"/>
        </w:rPr>
        <w:t xml:space="preserve">(s2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2)))</w:t>
      </w:r>
      <w:r>
        <w:br/>
      </w:r>
      <w:r>
        <w:rPr>
          <w:rStyle w:val="NormalTok"/>
        </w:rPr>
        <w:t>}</w:t>
      </w:r>
    </w:p>
    <w:p w:rsidR="00AF7F4A" w:rsidRDefault="00A01F71">
      <w:pPr>
        <w:pStyle w:val="Heading4"/>
      </w:pPr>
      <w:bookmarkStart w:id="3" w:name="X5c6b667e903d533ffa58dc5d2e7302fde7b5af2"/>
      <w:bookmarkEnd w:id="2"/>
      <w:r>
        <w:t>Function to check if the person will not overdose</w:t>
      </w:r>
    </w:p>
    <w:p w:rsidR="00AF7F4A" w:rsidRDefault="00A01F71">
      <w:pPr>
        <w:pStyle w:val="SourceCode"/>
      </w:pPr>
      <w:r>
        <w:rPr>
          <w:rStyle w:val="NormalTok"/>
        </w:rPr>
        <w:t xml:space="preserve">checkEventTabl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data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AF7F4A" w:rsidRDefault="00A01F71">
      <w:pPr>
        <w:pStyle w:val="Heading4"/>
      </w:pPr>
      <w:bookmarkStart w:id="4" w:name="Xbcb93ff8a61ca0f83f2adac0d9d0e5938132522"/>
      <w:bookmarkEnd w:id="3"/>
      <w:r>
        <w:t>Simulate the person picking one tablet from the 1st bottle and one from the rest of the pile and calculate the probability that they will not overdose</w:t>
      </w:r>
    </w:p>
    <w:p w:rsidR="00AF7F4A" w:rsidRDefault="00A01F71">
      <w:pPr>
        <w:pStyle w:val="SourceCode"/>
      </w:pPr>
      <w:r>
        <w:rPr>
          <w:rStyle w:val="NormalTok"/>
        </w:rPr>
        <w:t xml:space="preserve">simulate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FunctionTok"/>
        </w:rPr>
        <w:t>simTrialTablet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simulatedData, </w:t>
      </w:r>
      <w:r>
        <w:rPr>
          <w:rStyle w:val="DecValTok"/>
        </w:rPr>
        <w:t>2</w:t>
      </w:r>
      <w:r>
        <w:rPr>
          <w:rStyle w:val="NormalTok"/>
        </w:rPr>
        <w:t>, checkEventTablet))</w:t>
      </w:r>
    </w:p>
    <w:p w:rsidR="00AF7F4A" w:rsidRDefault="00A01F71">
      <w:pPr>
        <w:pStyle w:val="SourceCode"/>
      </w:pPr>
      <w:r>
        <w:rPr>
          <w:rStyle w:val="VerbatimChar"/>
        </w:rPr>
        <w:t>## [1] 0.5565</w:t>
      </w:r>
    </w:p>
    <w:p w:rsidR="00AF7F4A" w:rsidRDefault="00A01F71">
      <w:pPr>
        <w:pStyle w:val="Heading4"/>
      </w:pPr>
      <w:bookmarkStart w:id="5" w:name="X71242bbb4760d9748a28c3759491703895810a5"/>
      <w:bookmarkEnd w:id="4"/>
      <w:r>
        <w:t>Problem-12(a): sampling space and probability vector for rolling a single die</w:t>
      </w:r>
    </w:p>
    <w:p w:rsidR="00AF7F4A" w:rsidRDefault="00A01F71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s))</w:t>
      </w:r>
      <w:r>
        <w:rPr>
          <w:rStyle w:val="SpecialCharTok"/>
        </w:rPr>
        <w:t>*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s)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F7F4A" w:rsidRDefault="00A01F71">
      <w:pPr>
        <w:pStyle w:val="Heading4"/>
      </w:pPr>
      <w:bookmarkStart w:id="6" w:name="X649cb164ec2d110fb8b89b9b1897cd5550452c4"/>
      <w:bookmarkEnd w:id="5"/>
      <w:r>
        <w:t xml:space="preserve">Function to simulate the rolling of a single </w:t>
      </w:r>
      <w:r>
        <w:t>die 4 times</w:t>
      </w:r>
    </w:p>
    <w:p w:rsidR="00AF7F4A" w:rsidRDefault="00A01F71">
      <w:pPr>
        <w:pStyle w:val="SourceCode"/>
      </w:pPr>
      <w:r>
        <w:rPr>
          <w:rStyle w:val="NormalTok"/>
        </w:rPr>
        <w:t xml:space="preserve">simTrialDi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s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T, </w:t>
      </w:r>
      <w:r>
        <w:rPr>
          <w:rStyle w:val="AttributeTok"/>
        </w:rPr>
        <w:t>prob =</w:t>
      </w:r>
      <w:r>
        <w:rPr>
          <w:rStyle w:val="NormalTok"/>
        </w:rPr>
        <w:t xml:space="preserve"> p))</w:t>
      </w:r>
      <w:r>
        <w:br/>
      </w:r>
      <w:r>
        <w:rPr>
          <w:rStyle w:val="NormalTok"/>
        </w:rPr>
        <w:t>}</w:t>
      </w:r>
    </w:p>
    <w:p w:rsidR="00AF7F4A" w:rsidRDefault="00A01F71">
      <w:pPr>
        <w:pStyle w:val="Heading4"/>
      </w:pPr>
      <w:bookmarkStart w:id="7" w:name="X26b1ffb6491e4212637bca2e0390de9bf43a77e"/>
      <w:bookmarkEnd w:id="6"/>
      <w:r>
        <w:t>Function to check if any of the 4 rolls is a 6</w:t>
      </w:r>
    </w:p>
    <w:p w:rsidR="00AF7F4A" w:rsidRDefault="00A01F71">
      <w:pPr>
        <w:pStyle w:val="SourceCode"/>
      </w:pPr>
      <w:r>
        <w:rPr>
          <w:rStyle w:val="NormalTok"/>
        </w:rPr>
        <w:t xml:space="preserve">checkEventDi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}</w:t>
      </w:r>
    </w:p>
    <w:p w:rsidR="00AF7F4A" w:rsidRDefault="00A01F71">
      <w:pPr>
        <w:pStyle w:val="Heading4"/>
      </w:pPr>
      <w:bookmarkStart w:id="8" w:name="X1e67b4a8fc281ae27066b2c0b3078da2ab85b5b"/>
      <w:bookmarkEnd w:id="7"/>
      <w:r>
        <w:t xml:space="preserve">Simulate several times “the rolling of a single die 4 times” </w:t>
      </w:r>
      <w:r>
        <w:t>and calculate the probability of getting atleast one 6</w:t>
      </w:r>
    </w:p>
    <w:p w:rsidR="00AF7F4A" w:rsidRDefault="00A01F71">
      <w:pPr>
        <w:pStyle w:val="SourceCode"/>
      </w:pPr>
      <w:r>
        <w:rPr>
          <w:rStyle w:val="NormalTok"/>
        </w:rPr>
        <w:t xml:space="preserve">simulate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FunctionTok"/>
        </w:rPr>
        <w:t>simTrialDie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simulatedData, </w:t>
      </w:r>
      <w:r>
        <w:rPr>
          <w:rStyle w:val="DecValTok"/>
        </w:rPr>
        <w:t>2</w:t>
      </w:r>
      <w:r>
        <w:rPr>
          <w:rStyle w:val="NormalTok"/>
        </w:rPr>
        <w:t>, checkEventDie))</w:t>
      </w:r>
    </w:p>
    <w:p w:rsidR="00AF7F4A" w:rsidRDefault="00A01F71">
      <w:pPr>
        <w:pStyle w:val="SourceCode"/>
      </w:pPr>
      <w:r>
        <w:rPr>
          <w:rStyle w:val="VerbatimChar"/>
        </w:rPr>
        <w:t>## [1] 0.5188</w:t>
      </w:r>
    </w:p>
    <w:p w:rsidR="00AF7F4A" w:rsidRDefault="00A01F71">
      <w:pPr>
        <w:pStyle w:val="Heading4"/>
      </w:pPr>
      <w:bookmarkStart w:id="9" w:name="Xf31555429f9e89b7ed415dc73459d554d125340"/>
      <w:bookmarkEnd w:id="8"/>
      <w:r>
        <w:lastRenderedPageBreak/>
        <w:t>Problem-12(b): sampling space and probability vector for rolling a pair of dice</w:t>
      </w:r>
    </w:p>
    <w:p w:rsidR="00AF7F4A" w:rsidRDefault="00A01F71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s))</w:t>
      </w:r>
      <w:r>
        <w:rPr>
          <w:rStyle w:val="SpecialCharTok"/>
        </w:rPr>
        <w:t>*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s)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F7F4A" w:rsidRDefault="00A01F71">
      <w:pPr>
        <w:pStyle w:val="Heading4"/>
      </w:pPr>
      <w:bookmarkStart w:id="10" w:name="Xf7f09cd8b528b86372d1f7f3b059f3d27c3c712"/>
      <w:bookmarkEnd w:id="9"/>
      <w:r>
        <w:t>Function to simulate the rolling of a a pair of dice 24 times</w:t>
      </w:r>
    </w:p>
    <w:p w:rsidR="00AF7F4A" w:rsidRDefault="00A01F71">
      <w:pPr>
        <w:pStyle w:val="SourceCode"/>
      </w:pPr>
      <w:r>
        <w:rPr>
          <w:rStyle w:val="NormalTok"/>
        </w:rPr>
        <w:t xml:space="preserve">simTrialDi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), </w:t>
      </w:r>
      <w:r>
        <w:rPr>
          <w:rStyle w:val="FunctionTok"/>
        </w:rPr>
        <w:t>sample</w:t>
      </w:r>
      <w:r>
        <w:rPr>
          <w:rStyle w:val="NormalTok"/>
        </w:rPr>
        <w:t xml:space="preserve">(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))))</w:t>
      </w:r>
      <w:r>
        <w:br/>
      </w:r>
      <w:r>
        <w:rPr>
          <w:rStyle w:val="NormalTok"/>
        </w:rPr>
        <w:t>}</w:t>
      </w:r>
    </w:p>
    <w:p w:rsidR="00AF7F4A" w:rsidRDefault="00A01F71">
      <w:pPr>
        <w:pStyle w:val="Heading4"/>
      </w:pPr>
      <w:bookmarkStart w:id="11" w:name="Xf4cf77222238207d32ce28e37cec2f70f40f109"/>
      <w:bookmarkEnd w:id="10"/>
      <w:r>
        <w:t>Function to check if any of the pair of rolls sum to 12</w:t>
      </w:r>
    </w:p>
    <w:p w:rsidR="00AF7F4A" w:rsidRDefault="00A01F71">
      <w:pPr>
        <w:pStyle w:val="SourceCode"/>
      </w:pPr>
      <w:r>
        <w:rPr>
          <w:rStyle w:val="NormalTok"/>
        </w:rPr>
        <w:t xml:space="preserve">checkEventDi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strsplit</w:t>
      </w:r>
      <w:r>
        <w:rPr>
          <w:rStyle w:val="NormalTok"/>
        </w:rPr>
        <w:t xml:space="preserve">(data, </w:t>
      </w:r>
      <w:r>
        <w:rPr>
          <w:rStyle w:val="StringTok"/>
        </w:rPr>
        <w:t>""</w:t>
      </w:r>
      <w:r>
        <w:rPr>
          <w:rStyle w:val="NormalTok"/>
        </w:rPr>
        <w:t xml:space="preserve">), as.numeric), sum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AF7F4A" w:rsidRDefault="00A01F71">
      <w:pPr>
        <w:pStyle w:val="Heading4"/>
      </w:pPr>
      <w:bookmarkStart w:id="12" w:name="X9d028d14a391884c9d51ac79dc6a020213849b6"/>
      <w:bookmarkEnd w:id="11"/>
      <w:r>
        <w:t>Simulate several times “the rolling of a pair of dice 24 times” and calculate the prbability o</w:t>
      </w:r>
      <w:r>
        <w:t>f getting at east one 12</w:t>
      </w:r>
    </w:p>
    <w:p w:rsidR="00AF7F4A" w:rsidRDefault="00A01F71">
      <w:pPr>
        <w:pStyle w:val="SourceCode"/>
      </w:pPr>
      <w:r>
        <w:rPr>
          <w:rStyle w:val="NormalTok"/>
        </w:rPr>
        <w:t xml:space="preserve">simulate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FunctionTok"/>
        </w:rPr>
        <w:t>simTrialDice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simulatedData, </w:t>
      </w:r>
      <w:r>
        <w:rPr>
          <w:rStyle w:val="DecValTok"/>
        </w:rPr>
        <w:t>2</w:t>
      </w:r>
      <w:r>
        <w:rPr>
          <w:rStyle w:val="NormalTok"/>
        </w:rPr>
        <w:t>, checkEventDice))</w:t>
      </w:r>
    </w:p>
    <w:p w:rsidR="00AF7F4A" w:rsidRDefault="00A01F71">
      <w:pPr>
        <w:pStyle w:val="SourceCode"/>
      </w:pPr>
      <w:r>
        <w:rPr>
          <w:rStyle w:val="VerbatimChar"/>
        </w:rPr>
        <w:t>## [1] 0.4863</w:t>
      </w:r>
      <w:bookmarkEnd w:id="12"/>
    </w:p>
    <w:sectPr w:rsidR="00AF7F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1F71" w:rsidRDefault="00A01F71">
      <w:pPr>
        <w:spacing w:after="0"/>
      </w:pPr>
      <w:r>
        <w:separator/>
      </w:r>
    </w:p>
  </w:endnote>
  <w:endnote w:type="continuationSeparator" w:id="0">
    <w:p w:rsidR="00A01F71" w:rsidRDefault="00A01F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1F71" w:rsidRDefault="00A01F71">
      <w:r>
        <w:separator/>
      </w:r>
    </w:p>
  </w:footnote>
  <w:footnote w:type="continuationSeparator" w:id="0">
    <w:p w:rsidR="00A01F71" w:rsidRDefault="00A01F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36882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7F4A"/>
    <w:rsid w:val="00013A30"/>
    <w:rsid w:val="004730E4"/>
    <w:rsid w:val="00A01F71"/>
    <w:rsid w:val="00AF7F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9956F7-429B-4AF8-A975-600A90D81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MSIS</dc:creator>
  <cp:keywords/>
  <cp:lastModifiedBy>MSIS</cp:lastModifiedBy>
  <cp:revision>2</cp:revision>
  <dcterms:created xsi:type="dcterms:W3CDTF">2024-08-26T07:04:00Z</dcterms:created>
  <dcterms:modified xsi:type="dcterms:W3CDTF">2024-08-2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